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FCAE0" w14:textId="77777777" w:rsidR="00EF68A7" w:rsidRPr="00C97A85" w:rsidRDefault="00AC5413">
      <w:pPr>
        <w:rPr>
          <w:rFonts w:ascii="Arial" w:hAnsi="Arial" w:cs="Arial"/>
          <w:b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72576" behindDoc="1" locked="0" layoutInCell="1" allowOverlap="1" wp14:anchorId="759BE08E" wp14:editId="78028BFD">
            <wp:simplePos x="0" y="0"/>
            <wp:positionH relativeFrom="column">
              <wp:posOffset>5232400</wp:posOffset>
            </wp:positionH>
            <wp:positionV relativeFrom="paragraph">
              <wp:posOffset>30</wp:posOffset>
            </wp:positionV>
            <wp:extent cx="1544096" cy="1747303"/>
            <wp:effectExtent l="0" t="0" r="0" b="5715"/>
            <wp:wrapTight wrapText="bothSides">
              <wp:wrapPolygon edited="0">
                <wp:start x="0" y="0"/>
                <wp:lineTo x="0" y="21435"/>
                <wp:lineTo x="21325" y="21435"/>
                <wp:lineTo x="2132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48948" cy="17527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3EB6" w:rsidRPr="00C97A85">
        <w:rPr>
          <w:rFonts w:ascii="Arial" w:hAnsi="Arial" w:cs="Arial"/>
          <w:b/>
          <w:sz w:val="24"/>
          <w:szCs w:val="24"/>
        </w:rPr>
        <w:t>Isomers</w:t>
      </w:r>
    </w:p>
    <w:p w14:paraId="01F700C5" w14:textId="77777777" w:rsidR="005B3EB6" w:rsidRPr="005B3EB6" w:rsidRDefault="005B3EB6" w:rsidP="005B3EB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B3EB6">
        <w:rPr>
          <w:rFonts w:ascii="Arial" w:hAnsi="Arial" w:cs="Arial"/>
        </w:rPr>
        <w:t>Isomers are compounds that contain the same atoms but have different arrangements.</w:t>
      </w:r>
    </w:p>
    <w:p w14:paraId="7BE52FBF" w14:textId="77777777" w:rsidR="005B3EB6" w:rsidRPr="005B3EB6" w:rsidRDefault="005B3EB6" w:rsidP="005B3EB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B3EB6">
        <w:rPr>
          <w:rFonts w:ascii="Arial" w:hAnsi="Arial" w:cs="Arial"/>
        </w:rPr>
        <w:t>Isomers will have the same molecular formula but different physical and chemical properties.</w:t>
      </w:r>
    </w:p>
    <w:p w14:paraId="2265BCB5" w14:textId="5F1BA3A9" w:rsidR="005B3EB6" w:rsidRPr="000036C5" w:rsidRDefault="005B3EB6" w:rsidP="000036C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036C5">
        <w:rPr>
          <w:rFonts w:ascii="Arial" w:hAnsi="Arial" w:cs="Arial"/>
        </w:rPr>
        <w:t xml:space="preserve">Isomers can be classified as either structural or </w:t>
      </w:r>
      <w:r w:rsidR="00B47E02">
        <w:rPr>
          <w:rFonts w:ascii="Arial" w:hAnsi="Arial" w:cs="Arial"/>
        </w:rPr>
        <w:t>stereoisomers</w:t>
      </w:r>
      <w:r w:rsidRPr="000036C5">
        <w:rPr>
          <w:rFonts w:ascii="Arial" w:hAnsi="Arial" w:cs="Arial"/>
        </w:rPr>
        <w:t>.</w:t>
      </w:r>
    </w:p>
    <w:p w14:paraId="34054226" w14:textId="77777777" w:rsidR="00760B15" w:rsidRDefault="006C4B5F" w:rsidP="00760B15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tructural (constitutional) </w:t>
      </w:r>
      <w:r w:rsidR="00147ED9" w:rsidRPr="00C97A85">
        <w:rPr>
          <w:rFonts w:ascii="Arial" w:hAnsi="Arial" w:cs="Arial"/>
          <w:b/>
          <w:sz w:val="24"/>
          <w:szCs w:val="24"/>
        </w:rPr>
        <w:t>Isomers</w:t>
      </w:r>
    </w:p>
    <w:p w14:paraId="48C76FD7" w14:textId="1ABECB5D" w:rsidR="00760B15" w:rsidRPr="008C087A" w:rsidRDefault="00760B15" w:rsidP="00584B75">
      <w:pPr>
        <w:rPr>
          <w:rFonts w:ascii="Arial" w:hAnsi="Arial" w:cs="Arial"/>
        </w:rPr>
      </w:pPr>
      <w:r w:rsidRPr="008C087A">
        <w:rPr>
          <w:rFonts w:ascii="Arial" w:hAnsi="Arial" w:cs="Arial"/>
        </w:rPr>
        <w:t>In structural isomerism, the atoms are arranged in a completely different order.</w:t>
      </w:r>
    </w:p>
    <w:p w14:paraId="261A6240" w14:textId="77777777" w:rsidR="00760B15" w:rsidRDefault="00760B15" w:rsidP="00760B15">
      <w:pPr>
        <w:ind w:firstLine="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here are three types of structural isomers:</w:t>
      </w:r>
    </w:p>
    <w:p w14:paraId="5D37EE3D" w14:textId="77777777" w:rsidR="00760B15" w:rsidRPr="00760B15" w:rsidRDefault="00760B15" w:rsidP="00760B15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 w:rsidRPr="00760B15">
        <w:rPr>
          <w:rFonts w:ascii="Arial" w:hAnsi="Arial" w:cs="Arial"/>
          <w:b/>
          <w:sz w:val="24"/>
          <w:szCs w:val="24"/>
        </w:rPr>
        <w:t>chain</w:t>
      </w:r>
    </w:p>
    <w:p w14:paraId="45BB94D1" w14:textId="2A58FA7F" w:rsidR="00760B15" w:rsidRPr="00760B15" w:rsidRDefault="00B47E02" w:rsidP="00760B15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ositional</w:t>
      </w:r>
    </w:p>
    <w:p w14:paraId="4848FD07" w14:textId="77777777" w:rsidR="00760B15" w:rsidRPr="00760B15" w:rsidRDefault="00760B15" w:rsidP="00760B15">
      <w:pPr>
        <w:pStyle w:val="ListParagraph"/>
        <w:numPr>
          <w:ilvl w:val="0"/>
          <w:numId w:val="4"/>
        </w:numPr>
        <w:spacing w:after="240"/>
        <w:ind w:left="1077" w:hanging="357"/>
        <w:contextualSpacing w:val="0"/>
        <w:rPr>
          <w:rFonts w:ascii="Arial" w:hAnsi="Arial" w:cs="Arial"/>
          <w:b/>
          <w:sz w:val="24"/>
          <w:szCs w:val="24"/>
        </w:rPr>
      </w:pPr>
      <w:r w:rsidRPr="00760B15">
        <w:rPr>
          <w:rFonts w:ascii="Arial" w:hAnsi="Arial" w:cs="Arial"/>
          <w:b/>
          <w:sz w:val="24"/>
          <w:szCs w:val="24"/>
        </w:rPr>
        <w:t>functional group</w:t>
      </w:r>
      <w:r w:rsidR="004113CC">
        <w:rPr>
          <w:rFonts w:ascii="Arial" w:hAnsi="Arial" w:cs="Arial"/>
          <w:b/>
          <w:sz w:val="24"/>
          <w:szCs w:val="24"/>
        </w:rPr>
        <w:t xml:space="preserve"> (not mentioned in Pearson)</w:t>
      </w:r>
    </w:p>
    <w:p w14:paraId="331FCCFC" w14:textId="77777777" w:rsidR="00147ED9" w:rsidRPr="00C97A85" w:rsidRDefault="00147ED9" w:rsidP="00147ED9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C97A85">
        <w:rPr>
          <w:rFonts w:ascii="Arial" w:hAnsi="Arial" w:cs="Arial"/>
          <w:b/>
        </w:rPr>
        <w:t>Chain Isomers</w:t>
      </w:r>
    </w:p>
    <w:p w14:paraId="6607B869" w14:textId="77777777" w:rsidR="008C087A" w:rsidRPr="008C087A" w:rsidRDefault="008C087A" w:rsidP="008C087A">
      <w:pPr>
        <w:pStyle w:val="ListParagraph"/>
        <w:rPr>
          <w:rFonts w:ascii="Arial" w:hAnsi="Arial" w:cs="Arial"/>
        </w:rPr>
      </w:pPr>
      <w:r w:rsidRPr="008C087A">
        <w:rPr>
          <w:rFonts w:ascii="Arial" w:hAnsi="Arial" w:cs="Arial"/>
        </w:rPr>
        <w:t xml:space="preserve">These isomers </w:t>
      </w:r>
      <w:r w:rsidR="00B40EC3">
        <w:rPr>
          <w:rFonts w:ascii="Arial" w:hAnsi="Arial" w:cs="Arial"/>
        </w:rPr>
        <w:t xml:space="preserve">are </w:t>
      </w:r>
      <w:r w:rsidR="00FD79EF">
        <w:rPr>
          <w:rFonts w:ascii="Arial" w:hAnsi="Arial" w:cs="Arial"/>
        </w:rPr>
        <w:t xml:space="preserve">due to </w:t>
      </w:r>
      <w:r w:rsidRPr="008C087A">
        <w:rPr>
          <w:rFonts w:ascii="Arial" w:hAnsi="Arial" w:cs="Arial"/>
        </w:rPr>
        <w:t xml:space="preserve">branching in </w:t>
      </w:r>
      <w:r w:rsidR="00B40EC3">
        <w:rPr>
          <w:rFonts w:ascii="Arial" w:hAnsi="Arial" w:cs="Arial"/>
        </w:rPr>
        <w:t xml:space="preserve">the </w:t>
      </w:r>
      <w:r w:rsidRPr="008C087A">
        <w:rPr>
          <w:rFonts w:ascii="Arial" w:hAnsi="Arial" w:cs="Arial"/>
        </w:rPr>
        <w:t>carbon chains. </w:t>
      </w:r>
    </w:p>
    <w:p w14:paraId="513A7E51" w14:textId="77777777" w:rsidR="00FD79EF" w:rsidRDefault="00FD79EF" w:rsidP="008C087A">
      <w:pPr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1312" behindDoc="0" locked="0" layoutInCell="1" allowOverlap="1" wp14:anchorId="14C1520A" wp14:editId="5774F71D">
            <wp:simplePos x="0" y="0"/>
            <wp:positionH relativeFrom="column">
              <wp:posOffset>400050</wp:posOffset>
            </wp:positionH>
            <wp:positionV relativeFrom="paragraph">
              <wp:posOffset>13970</wp:posOffset>
            </wp:positionV>
            <wp:extent cx="3638550" cy="1623079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3677" cy="1625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0CD206" w14:textId="77777777" w:rsidR="00FD79EF" w:rsidRDefault="00FD79EF" w:rsidP="008C087A">
      <w:pPr>
        <w:rPr>
          <w:rFonts w:ascii="Arial" w:hAnsi="Arial" w:cs="Arial"/>
        </w:rPr>
      </w:pPr>
    </w:p>
    <w:p w14:paraId="22E21FE6" w14:textId="77777777" w:rsidR="00FD79EF" w:rsidRDefault="00FD79EF" w:rsidP="008C087A">
      <w:pPr>
        <w:rPr>
          <w:rFonts w:ascii="Arial" w:hAnsi="Arial" w:cs="Arial"/>
        </w:rPr>
      </w:pPr>
    </w:p>
    <w:p w14:paraId="57EE8DB9" w14:textId="77777777" w:rsidR="00FD79EF" w:rsidRDefault="00FD79EF" w:rsidP="008C087A">
      <w:pPr>
        <w:rPr>
          <w:rFonts w:ascii="Arial" w:hAnsi="Arial" w:cs="Arial"/>
        </w:rPr>
      </w:pPr>
    </w:p>
    <w:p w14:paraId="75BFE3DF" w14:textId="77777777" w:rsidR="008C087A" w:rsidRDefault="008C087A" w:rsidP="008C087A">
      <w:pPr>
        <w:rPr>
          <w:rFonts w:ascii="Arial" w:hAnsi="Arial" w:cs="Arial"/>
        </w:rPr>
      </w:pPr>
    </w:p>
    <w:p w14:paraId="5D95D0E7" w14:textId="77777777" w:rsidR="00F540AF" w:rsidRDefault="00F540AF" w:rsidP="008C087A">
      <w:pPr>
        <w:rPr>
          <w:rFonts w:ascii="Arial" w:hAnsi="Arial" w:cs="Arial"/>
        </w:rPr>
      </w:pPr>
    </w:p>
    <w:p w14:paraId="577C2787" w14:textId="77777777" w:rsidR="00FD79EF" w:rsidRPr="008C087A" w:rsidRDefault="00FD79EF" w:rsidP="008C087A">
      <w:pPr>
        <w:rPr>
          <w:rFonts w:ascii="Arial" w:hAnsi="Arial" w:cs="Arial"/>
        </w:rPr>
      </w:pPr>
    </w:p>
    <w:p w14:paraId="51053850" w14:textId="77777777" w:rsidR="00147ED9" w:rsidRPr="00C97A85" w:rsidRDefault="00C97A85" w:rsidP="00147ED9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C97A85">
        <w:rPr>
          <w:rFonts w:ascii="Arial" w:hAnsi="Arial" w:cs="Arial"/>
          <w:b/>
        </w:rPr>
        <w:t>Positional I</w:t>
      </w:r>
      <w:r w:rsidR="00147ED9" w:rsidRPr="00C97A85">
        <w:rPr>
          <w:rFonts w:ascii="Arial" w:hAnsi="Arial" w:cs="Arial"/>
          <w:b/>
        </w:rPr>
        <w:t>somers</w:t>
      </w:r>
    </w:p>
    <w:p w14:paraId="504E3FD6" w14:textId="0711148C" w:rsidR="008C087A" w:rsidRDefault="008A65EF" w:rsidP="008C087A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The basic carbon skeleton remains unchanged in position isomerism</w:t>
      </w:r>
      <w:r w:rsidR="008C087A" w:rsidRPr="008C087A">
        <w:rPr>
          <w:rFonts w:ascii="Arial" w:hAnsi="Arial" w:cs="Arial"/>
        </w:rPr>
        <w:t xml:space="preserve">, but </w:t>
      </w:r>
      <w:r>
        <w:rPr>
          <w:rFonts w:ascii="Arial" w:hAnsi="Arial" w:cs="Arial"/>
        </w:rPr>
        <w:t>essential</w:t>
      </w:r>
      <w:r w:rsidR="008C087A" w:rsidRPr="008C087A">
        <w:rPr>
          <w:rFonts w:ascii="Arial" w:hAnsi="Arial" w:cs="Arial"/>
        </w:rPr>
        <w:t xml:space="preserve"> groups are moved around on that skeleton.</w:t>
      </w:r>
      <w:r w:rsidR="008C087A">
        <w:rPr>
          <w:rFonts w:ascii="Arial" w:hAnsi="Arial" w:cs="Arial"/>
        </w:rPr>
        <w:t xml:space="preserve"> </w:t>
      </w:r>
    </w:p>
    <w:p w14:paraId="64F3C85C" w14:textId="77777777" w:rsidR="008C087A" w:rsidRDefault="008C087A" w:rsidP="008C087A">
      <w:pPr>
        <w:pStyle w:val="ListParagraph"/>
        <w:rPr>
          <w:rFonts w:ascii="Arial" w:hAnsi="Arial" w:cs="Arial"/>
        </w:rPr>
      </w:pPr>
    </w:p>
    <w:p w14:paraId="775A6688" w14:textId="77777777" w:rsidR="008C087A" w:rsidRDefault="008C087A" w:rsidP="008C087A">
      <w:pPr>
        <w:pStyle w:val="ListParagraph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3D38F731" wp14:editId="4D6FDC9B">
            <wp:simplePos x="0" y="0"/>
            <wp:positionH relativeFrom="column">
              <wp:posOffset>457200</wp:posOffset>
            </wp:positionH>
            <wp:positionV relativeFrom="paragraph">
              <wp:posOffset>-3175</wp:posOffset>
            </wp:positionV>
            <wp:extent cx="2695575" cy="7905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1C6BEF" w14:textId="77777777" w:rsidR="008C087A" w:rsidRPr="008C087A" w:rsidRDefault="008C087A" w:rsidP="008C087A">
      <w:pPr>
        <w:pStyle w:val="ListParagraph"/>
        <w:rPr>
          <w:rFonts w:ascii="Arial" w:hAnsi="Arial" w:cs="Arial"/>
        </w:rPr>
      </w:pPr>
    </w:p>
    <w:p w14:paraId="7765ABD4" w14:textId="77777777" w:rsidR="00FD79EF" w:rsidRDefault="00FD79EF" w:rsidP="008C087A">
      <w:pPr>
        <w:rPr>
          <w:rFonts w:ascii="Arial" w:hAnsi="Arial" w:cs="Arial"/>
        </w:rPr>
      </w:pPr>
    </w:p>
    <w:p w14:paraId="127DD576" w14:textId="77777777" w:rsidR="00FD79EF" w:rsidRDefault="00FD79EF" w:rsidP="008C087A">
      <w:pPr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576EFCED" wp14:editId="57E9E909">
            <wp:simplePos x="0" y="0"/>
            <wp:positionH relativeFrom="column">
              <wp:posOffset>2466975</wp:posOffset>
            </wp:positionH>
            <wp:positionV relativeFrom="paragraph">
              <wp:posOffset>241935</wp:posOffset>
            </wp:positionV>
            <wp:extent cx="2019300" cy="78771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787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72C3A6" w14:textId="77777777" w:rsidR="00FD79EF" w:rsidRDefault="00FD79EF" w:rsidP="008C087A">
      <w:pPr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439DEF69" wp14:editId="1CF673A0">
            <wp:simplePos x="0" y="0"/>
            <wp:positionH relativeFrom="column">
              <wp:posOffset>533400</wp:posOffset>
            </wp:positionH>
            <wp:positionV relativeFrom="paragraph">
              <wp:posOffset>13970</wp:posOffset>
            </wp:positionV>
            <wp:extent cx="1762125" cy="718318"/>
            <wp:effectExtent l="0" t="0" r="0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7183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C8581F" w14:textId="77777777" w:rsidR="00FD79EF" w:rsidRDefault="00FD79EF" w:rsidP="008C087A">
      <w:pPr>
        <w:rPr>
          <w:rFonts w:ascii="Arial" w:hAnsi="Arial" w:cs="Arial"/>
        </w:rPr>
      </w:pPr>
    </w:p>
    <w:p w14:paraId="19E98C89" w14:textId="77777777" w:rsidR="00FD79EF" w:rsidRDefault="00407482" w:rsidP="008C087A">
      <w:pPr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4384" behindDoc="0" locked="0" layoutInCell="1" allowOverlap="1" wp14:anchorId="35BE8ADB" wp14:editId="69E1C335">
            <wp:simplePos x="0" y="0"/>
            <wp:positionH relativeFrom="column">
              <wp:posOffset>1030432</wp:posOffset>
            </wp:positionH>
            <wp:positionV relativeFrom="paragraph">
              <wp:posOffset>245110</wp:posOffset>
            </wp:positionV>
            <wp:extent cx="725978" cy="37143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133" cy="3776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79EF">
        <w:rPr>
          <w:noProof/>
          <w:lang w:eastAsia="en-AU"/>
        </w:rPr>
        <w:drawing>
          <wp:anchor distT="0" distB="0" distL="114300" distR="114300" simplePos="0" relativeHeight="251665408" behindDoc="0" locked="0" layoutInCell="1" allowOverlap="1" wp14:anchorId="150AA551" wp14:editId="5474DED4">
            <wp:simplePos x="0" y="0"/>
            <wp:positionH relativeFrom="column">
              <wp:posOffset>3097530</wp:posOffset>
            </wp:positionH>
            <wp:positionV relativeFrom="paragraph">
              <wp:posOffset>182245</wp:posOffset>
            </wp:positionV>
            <wp:extent cx="693381" cy="39052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381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11898" w14:textId="77777777" w:rsidR="00FD79EF" w:rsidRDefault="00FD79EF" w:rsidP="008C087A">
      <w:pPr>
        <w:rPr>
          <w:noProof/>
          <w:lang w:eastAsia="en-AU"/>
        </w:rPr>
      </w:pPr>
    </w:p>
    <w:p w14:paraId="1DD95B3C" w14:textId="77777777" w:rsidR="00FD79EF" w:rsidRDefault="00FD79EF" w:rsidP="008C087A">
      <w:pPr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2955305" wp14:editId="559E9EC9">
            <wp:simplePos x="0" y="0"/>
            <wp:positionH relativeFrom="column">
              <wp:posOffset>657225</wp:posOffset>
            </wp:positionH>
            <wp:positionV relativeFrom="paragraph">
              <wp:posOffset>186690</wp:posOffset>
            </wp:positionV>
            <wp:extent cx="3429000" cy="8858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8DC25F" w14:textId="77777777" w:rsidR="00FD79EF" w:rsidRDefault="00FD79EF" w:rsidP="008C087A">
      <w:pPr>
        <w:rPr>
          <w:rFonts w:ascii="Arial" w:hAnsi="Arial" w:cs="Arial"/>
        </w:rPr>
      </w:pPr>
    </w:p>
    <w:p w14:paraId="77668B7A" w14:textId="77777777" w:rsidR="00F540AF" w:rsidRDefault="00F540AF" w:rsidP="008C087A">
      <w:pPr>
        <w:rPr>
          <w:rFonts w:ascii="Arial" w:hAnsi="Arial" w:cs="Arial"/>
        </w:rPr>
      </w:pPr>
    </w:p>
    <w:p w14:paraId="3401C6C6" w14:textId="77777777" w:rsidR="00F540AF" w:rsidRDefault="00F540AF" w:rsidP="008C087A">
      <w:pPr>
        <w:rPr>
          <w:rFonts w:ascii="Arial" w:hAnsi="Arial" w:cs="Arial"/>
        </w:rPr>
      </w:pPr>
    </w:p>
    <w:p w14:paraId="433372B8" w14:textId="248C80C2" w:rsidR="00F540AF" w:rsidRDefault="00F540AF" w:rsidP="008C087A">
      <w:pPr>
        <w:rPr>
          <w:rFonts w:ascii="Arial" w:hAnsi="Arial" w:cs="Arial"/>
        </w:rPr>
      </w:pPr>
    </w:p>
    <w:p w14:paraId="3D346160" w14:textId="77777777" w:rsidR="00584B75" w:rsidRDefault="00584B75" w:rsidP="008C087A">
      <w:pPr>
        <w:rPr>
          <w:rFonts w:ascii="Arial" w:hAnsi="Arial" w:cs="Arial"/>
        </w:rPr>
      </w:pPr>
    </w:p>
    <w:p w14:paraId="27C4E00D" w14:textId="77777777" w:rsidR="00147ED9" w:rsidRPr="00C97A85" w:rsidRDefault="00C97A85" w:rsidP="00147ED9">
      <w:pPr>
        <w:pStyle w:val="ListParagraph"/>
        <w:numPr>
          <w:ilvl w:val="0"/>
          <w:numId w:val="1"/>
        </w:numPr>
        <w:rPr>
          <w:rFonts w:ascii="Arial" w:hAnsi="Arial" w:cs="Arial"/>
          <w:b/>
        </w:rPr>
      </w:pPr>
      <w:r w:rsidRPr="00C97A85">
        <w:rPr>
          <w:rFonts w:ascii="Arial" w:hAnsi="Arial" w:cs="Arial"/>
          <w:b/>
        </w:rPr>
        <w:lastRenderedPageBreak/>
        <w:t>Functional Group I</w:t>
      </w:r>
      <w:r w:rsidR="00147ED9" w:rsidRPr="00C97A85">
        <w:rPr>
          <w:rFonts w:ascii="Arial" w:hAnsi="Arial" w:cs="Arial"/>
          <w:b/>
        </w:rPr>
        <w:t>somerism</w:t>
      </w:r>
    </w:p>
    <w:p w14:paraId="46D41915" w14:textId="2473FEB9" w:rsidR="008C087A" w:rsidRDefault="008A65EF" w:rsidP="008C087A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Like</w:t>
      </w:r>
      <w:r w:rsidR="008C087A">
        <w:rPr>
          <w:rFonts w:ascii="Arial" w:hAnsi="Arial" w:cs="Arial"/>
        </w:rPr>
        <w:t xml:space="preserve"> </w:t>
      </w:r>
      <w:r w:rsidR="0009669D">
        <w:rPr>
          <w:rFonts w:ascii="Arial" w:hAnsi="Arial" w:cs="Arial"/>
        </w:rPr>
        <w:t xml:space="preserve">positional isomerism, </w:t>
      </w:r>
      <w:r w:rsidR="00135957">
        <w:rPr>
          <w:rFonts w:ascii="Arial" w:hAnsi="Arial" w:cs="Arial"/>
        </w:rPr>
        <w:t>changing</w:t>
      </w:r>
      <w:r w:rsidR="008C087A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>essential</w:t>
      </w:r>
      <w:r w:rsidR="008C087A">
        <w:rPr>
          <w:rFonts w:ascii="Arial" w:hAnsi="Arial" w:cs="Arial"/>
        </w:rPr>
        <w:t xml:space="preserve"> groups leads to new functional groups.</w:t>
      </w:r>
    </w:p>
    <w:p w14:paraId="51D3039C" w14:textId="77777777" w:rsidR="008C087A" w:rsidRDefault="00977C6B" w:rsidP="008C087A">
      <w:pPr>
        <w:pStyle w:val="ListParagraph"/>
        <w:rPr>
          <w:rFonts w:ascii="Arial" w:hAnsi="Arial" w:cs="Arial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3E7929" wp14:editId="14BAE234">
                <wp:simplePos x="0" y="0"/>
                <wp:positionH relativeFrom="margin">
                  <wp:align>right</wp:align>
                </wp:positionH>
                <wp:positionV relativeFrom="paragraph">
                  <wp:posOffset>110490</wp:posOffset>
                </wp:positionV>
                <wp:extent cx="3162300" cy="12954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0" cy="1295400"/>
                        </a:xfrm>
                        <a:prstGeom prst="rect">
                          <a:avLst/>
                        </a:prstGeom>
                        <a:noFill/>
                        <a:ln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0715C8" id="Rectangle 17" o:spid="_x0000_s1026" style="position:absolute;margin-left:197.8pt;margin-top:8.7pt;width:249pt;height:102pt;z-index:25167155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" filled="f" strokecolor="#1f4d78 [1604]" strokeweight="1pt">
                <v:stroke dashstyle="longDash"/>
                <w10:wrap anchorx="margin"/>
              </v:rect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69504" behindDoc="0" locked="0" layoutInCell="1" allowOverlap="1" wp14:anchorId="6084A33B" wp14:editId="5B76ED11">
            <wp:simplePos x="0" y="0"/>
            <wp:positionH relativeFrom="column">
              <wp:posOffset>5276850</wp:posOffset>
            </wp:positionH>
            <wp:positionV relativeFrom="paragraph">
              <wp:posOffset>155045</wp:posOffset>
            </wp:positionV>
            <wp:extent cx="980440" cy="1203832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211" cy="12072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C718ED2" wp14:editId="2B8112D7">
                <wp:simplePos x="0" y="0"/>
                <wp:positionH relativeFrom="column">
                  <wp:posOffset>-219075</wp:posOffset>
                </wp:positionH>
                <wp:positionV relativeFrom="paragraph">
                  <wp:posOffset>121285</wp:posOffset>
                </wp:positionV>
                <wp:extent cx="3162300" cy="1123950"/>
                <wp:effectExtent l="0" t="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2300" cy="1123950"/>
                        </a:xfrm>
                        <a:prstGeom prst="rect">
                          <a:avLst/>
                        </a:prstGeom>
                        <a:noFill/>
                        <a:ln>
                          <a:prstDash val="lg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480138" id="Rectangle 15" o:spid="_x0000_s1026" style="position:absolute;margin-left:-17.25pt;margin-top:9.55pt;width:249pt;height:88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" filled="f" strokecolor="#1f4d78 [1604]" strokeweight="1pt">
                <v:stroke dashstyle="longDash"/>
              </v:rect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 wp14:anchorId="11BC8206" wp14:editId="07D4D156">
            <wp:simplePos x="0" y="0"/>
            <wp:positionH relativeFrom="margin">
              <wp:posOffset>-180975</wp:posOffset>
            </wp:positionH>
            <wp:positionV relativeFrom="paragraph">
              <wp:posOffset>175260</wp:posOffset>
            </wp:positionV>
            <wp:extent cx="3105150" cy="10572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3E4E5E" w14:textId="77777777" w:rsidR="008C087A" w:rsidRDefault="00977C6B" w:rsidP="008C087A">
      <w:pPr>
        <w:pStyle w:val="ListParagraph"/>
        <w:rPr>
          <w:rFonts w:ascii="Arial" w:hAnsi="Arial" w:cs="Arial"/>
        </w:rPr>
      </w:pPr>
      <w:r w:rsidRPr="00977C6B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7456" behindDoc="0" locked="0" layoutInCell="1" allowOverlap="1" wp14:anchorId="0A6F89B7" wp14:editId="7402F12B">
            <wp:simplePos x="0" y="0"/>
            <wp:positionH relativeFrom="column">
              <wp:posOffset>3533775</wp:posOffset>
            </wp:positionH>
            <wp:positionV relativeFrom="paragraph">
              <wp:posOffset>2540</wp:posOffset>
            </wp:positionV>
            <wp:extent cx="1494734" cy="1081297"/>
            <wp:effectExtent l="0" t="0" r="0" b="508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4734" cy="10812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5125B2" w14:textId="77777777" w:rsidR="008C087A" w:rsidRDefault="008C087A" w:rsidP="008C087A">
      <w:pPr>
        <w:rPr>
          <w:rFonts w:ascii="Arial" w:hAnsi="Arial" w:cs="Arial"/>
        </w:rPr>
      </w:pPr>
    </w:p>
    <w:p w14:paraId="701FE452" w14:textId="77777777" w:rsidR="008C087A" w:rsidRDefault="008C087A" w:rsidP="008C087A">
      <w:pPr>
        <w:rPr>
          <w:rFonts w:ascii="Arial" w:hAnsi="Arial" w:cs="Arial"/>
        </w:rPr>
      </w:pPr>
    </w:p>
    <w:p w14:paraId="128702A5" w14:textId="77777777" w:rsidR="008C087A" w:rsidRDefault="008C087A" w:rsidP="008C087A">
      <w:pPr>
        <w:rPr>
          <w:rFonts w:ascii="Arial" w:hAnsi="Arial" w:cs="Arial"/>
        </w:rPr>
      </w:pPr>
    </w:p>
    <w:p w14:paraId="607D3A4C" w14:textId="77777777" w:rsidR="00FB0E45" w:rsidRDefault="00FB0E45" w:rsidP="00147ED9">
      <w:pPr>
        <w:rPr>
          <w:rFonts w:ascii="Arial" w:hAnsi="Arial" w:cs="Arial"/>
          <w:b/>
          <w:sz w:val="24"/>
          <w:szCs w:val="24"/>
        </w:rPr>
      </w:pPr>
    </w:p>
    <w:p w14:paraId="3F3264F4" w14:textId="77777777" w:rsidR="00147ED9" w:rsidRPr="00C97A85" w:rsidRDefault="00147ED9" w:rsidP="00147ED9">
      <w:pPr>
        <w:rPr>
          <w:rFonts w:ascii="Arial" w:hAnsi="Arial" w:cs="Arial"/>
          <w:b/>
          <w:sz w:val="24"/>
          <w:szCs w:val="24"/>
        </w:rPr>
      </w:pPr>
      <w:r w:rsidRPr="00C97A85">
        <w:rPr>
          <w:rFonts w:ascii="Arial" w:hAnsi="Arial" w:cs="Arial"/>
          <w:b/>
          <w:sz w:val="24"/>
          <w:szCs w:val="24"/>
        </w:rPr>
        <w:t>Stereoisomerism</w:t>
      </w:r>
    </w:p>
    <w:p w14:paraId="0B57BB56" w14:textId="3E7FB1CA" w:rsidR="006C70AF" w:rsidRDefault="00C97A85" w:rsidP="00147ED9">
      <w:pPr>
        <w:rPr>
          <w:rFonts w:ascii="Arial" w:hAnsi="Arial" w:cs="Arial"/>
        </w:rPr>
      </w:pPr>
      <w:r w:rsidRPr="006C70AF">
        <w:rPr>
          <w:rFonts w:ascii="Arial" w:hAnsi="Arial" w:cs="Arial"/>
        </w:rPr>
        <w:t>Stereoisomers</w:t>
      </w:r>
      <w:r w:rsidR="006C70AF" w:rsidRPr="006C70AF">
        <w:rPr>
          <w:rFonts w:ascii="Arial" w:hAnsi="Arial" w:cs="Arial"/>
        </w:rPr>
        <w:t xml:space="preserve"> are molecules </w:t>
      </w:r>
      <w:r w:rsidR="008A65EF">
        <w:rPr>
          <w:rFonts w:ascii="Arial" w:hAnsi="Arial" w:cs="Arial"/>
        </w:rPr>
        <w:t>with</w:t>
      </w:r>
      <w:r w:rsidR="006C70AF" w:rsidRPr="006C70AF">
        <w:rPr>
          <w:rFonts w:ascii="Arial" w:hAnsi="Arial" w:cs="Arial"/>
        </w:rPr>
        <w:t xml:space="preserve"> the same molecular formula and sequence of bonded atoms but differ in the three-dimensional orientations of their atoms in space.</w:t>
      </w:r>
    </w:p>
    <w:p w14:paraId="3FBA8BCA" w14:textId="77777777" w:rsidR="00327A72" w:rsidRDefault="00327A72" w:rsidP="00327A72">
      <w:pPr>
        <w:ind w:firstLine="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amples of s</w:t>
      </w:r>
      <w:r w:rsidRPr="00327A72">
        <w:rPr>
          <w:rFonts w:ascii="Arial" w:hAnsi="Arial" w:cs="Arial"/>
          <w:b/>
          <w:sz w:val="24"/>
          <w:szCs w:val="24"/>
        </w:rPr>
        <w:t>tereoisomerism</w:t>
      </w:r>
      <w:r>
        <w:rPr>
          <w:rFonts w:ascii="Arial" w:hAnsi="Arial" w:cs="Arial"/>
          <w:b/>
          <w:sz w:val="24"/>
          <w:szCs w:val="24"/>
        </w:rPr>
        <w:t xml:space="preserve"> include</w:t>
      </w:r>
    </w:p>
    <w:p w14:paraId="72918B0A" w14:textId="77777777" w:rsidR="00327A72" w:rsidRPr="00327A72" w:rsidRDefault="00327A72" w:rsidP="00327A72">
      <w:pPr>
        <w:pStyle w:val="ListParagraph"/>
        <w:numPr>
          <w:ilvl w:val="0"/>
          <w:numId w:val="4"/>
        </w:numPr>
        <w:rPr>
          <w:rFonts w:ascii="Arial" w:hAnsi="Arial" w:cs="Arial"/>
          <w:b/>
          <w:sz w:val="24"/>
          <w:szCs w:val="24"/>
        </w:rPr>
      </w:pPr>
      <w:r w:rsidRPr="00327A72">
        <w:rPr>
          <w:rFonts w:ascii="Arial" w:hAnsi="Arial" w:cs="Arial"/>
          <w:b/>
          <w:sz w:val="24"/>
          <w:szCs w:val="24"/>
        </w:rPr>
        <w:t>geometric</w:t>
      </w:r>
      <w:r>
        <w:rPr>
          <w:rFonts w:ascii="Arial" w:hAnsi="Arial" w:cs="Arial"/>
          <w:b/>
          <w:sz w:val="24"/>
          <w:szCs w:val="24"/>
        </w:rPr>
        <w:t xml:space="preserve"> (cis-trans)</w:t>
      </w:r>
    </w:p>
    <w:p w14:paraId="548FE37C" w14:textId="77777777" w:rsidR="00327A72" w:rsidRPr="00327A72" w:rsidRDefault="00327A72" w:rsidP="00327A72">
      <w:pPr>
        <w:pStyle w:val="ListParagraph"/>
        <w:numPr>
          <w:ilvl w:val="0"/>
          <w:numId w:val="4"/>
        </w:numPr>
        <w:ind w:left="1077" w:hanging="357"/>
        <w:contextualSpacing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ptical</w:t>
      </w:r>
      <w:r w:rsidR="004113CC">
        <w:rPr>
          <w:rFonts w:ascii="Arial" w:hAnsi="Arial" w:cs="Arial"/>
          <w:b/>
          <w:sz w:val="24"/>
          <w:szCs w:val="24"/>
        </w:rPr>
        <w:t xml:space="preserve"> (not covered in Pearson)</w:t>
      </w:r>
    </w:p>
    <w:p w14:paraId="2F16F8C5" w14:textId="77777777" w:rsidR="00147ED9" w:rsidRPr="00C97A85" w:rsidRDefault="00C97A85" w:rsidP="00147ED9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 w:rsidRPr="00C97A85">
        <w:rPr>
          <w:rFonts w:ascii="Arial" w:hAnsi="Arial" w:cs="Arial"/>
          <w:b/>
        </w:rPr>
        <w:t>Geometric (C</w:t>
      </w:r>
      <w:r w:rsidR="00147ED9" w:rsidRPr="00C97A85">
        <w:rPr>
          <w:rFonts w:ascii="Arial" w:hAnsi="Arial" w:cs="Arial"/>
          <w:b/>
        </w:rPr>
        <w:t>is</w:t>
      </w:r>
      <w:r w:rsidRPr="00C97A85">
        <w:rPr>
          <w:rFonts w:ascii="Arial" w:hAnsi="Arial" w:cs="Arial"/>
          <w:b/>
        </w:rPr>
        <w:t>-T</w:t>
      </w:r>
      <w:r w:rsidR="00147ED9" w:rsidRPr="00C97A85">
        <w:rPr>
          <w:rFonts w:ascii="Arial" w:hAnsi="Arial" w:cs="Arial"/>
          <w:b/>
        </w:rPr>
        <w:t xml:space="preserve">rans) </w:t>
      </w:r>
      <w:r w:rsidRPr="00C97A85">
        <w:rPr>
          <w:rFonts w:ascii="Arial" w:hAnsi="Arial" w:cs="Arial"/>
          <w:b/>
        </w:rPr>
        <w:t>I</w:t>
      </w:r>
      <w:r w:rsidR="00147ED9" w:rsidRPr="00C97A85">
        <w:rPr>
          <w:rFonts w:ascii="Arial" w:hAnsi="Arial" w:cs="Arial"/>
          <w:b/>
        </w:rPr>
        <w:t>somerism</w:t>
      </w:r>
    </w:p>
    <w:p w14:paraId="1F52668D" w14:textId="68438ADE" w:rsidR="00C97A85" w:rsidRPr="005B3EB6" w:rsidRDefault="00C97A85" w:rsidP="00C97A85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Geometric isomers occur due to restricted rotation within a molecule</w:t>
      </w:r>
      <w:r w:rsidR="008A65EF">
        <w:rPr>
          <w:rFonts w:ascii="Arial" w:hAnsi="Arial" w:cs="Arial"/>
        </w:rPr>
        <w:t>.</w:t>
      </w:r>
    </w:p>
    <w:p w14:paraId="3734DF8D" w14:textId="77777777" w:rsidR="00147ED9" w:rsidRDefault="00147ED9" w:rsidP="00147ED9">
      <w:pPr>
        <w:pStyle w:val="ListParagraph"/>
        <w:rPr>
          <w:rFonts w:ascii="Arial" w:hAnsi="Arial" w:cs="Arial"/>
        </w:rPr>
      </w:pPr>
    </w:p>
    <w:p w14:paraId="02710423" w14:textId="77777777" w:rsidR="000036C5" w:rsidRDefault="000036C5" w:rsidP="00147ED9">
      <w:pPr>
        <w:pStyle w:val="ListParagraph"/>
        <w:rPr>
          <w:rFonts w:ascii="Arial" w:hAnsi="Arial" w:cs="Arial"/>
        </w:rPr>
      </w:pPr>
    </w:p>
    <w:p w14:paraId="44B85302" w14:textId="77777777" w:rsidR="000036C5" w:rsidRDefault="000036C5" w:rsidP="00147ED9">
      <w:pPr>
        <w:pStyle w:val="ListParagraph"/>
        <w:rPr>
          <w:rFonts w:ascii="Arial" w:hAnsi="Arial" w:cs="Arial"/>
        </w:rPr>
      </w:pPr>
      <w:r>
        <w:rPr>
          <w:noProof/>
          <w:lang w:eastAsia="en-AU"/>
        </w:rPr>
        <w:drawing>
          <wp:inline distT="0" distB="0" distL="0" distR="0" wp14:anchorId="2FEAE799" wp14:editId="61C39E7D">
            <wp:extent cx="2590800" cy="11144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55894" w14:textId="77777777" w:rsidR="000036C5" w:rsidRDefault="000036C5" w:rsidP="00147ED9">
      <w:pPr>
        <w:pStyle w:val="ListParagraph"/>
        <w:rPr>
          <w:rFonts w:ascii="Arial" w:hAnsi="Arial" w:cs="Arial"/>
        </w:rPr>
      </w:pPr>
    </w:p>
    <w:p w14:paraId="5B342957" w14:textId="77777777" w:rsidR="000036C5" w:rsidRDefault="000036C5" w:rsidP="00147ED9">
      <w:pPr>
        <w:pStyle w:val="ListParagraph"/>
        <w:rPr>
          <w:rFonts w:ascii="Arial" w:hAnsi="Arial" w:cs="Arial"/>
        </w:rPr>
      </w:pPr>
      <w:r>
        <w:rPr>
          <w:noProof/>
          <w:lang w:eastAsia="en-AU"/>
        </w:rPr>
        <w:drawing>
          <wp:inline distT="0" distB="0" distL="0" distR="0" wp14:anchorId="28A40D4F" wp14:editId="389F58C1">
            <wp:extent cx="3019425" cy="12001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2C6F1" w14:textId="77777777" w:rsidR="00327A72" w:rsidRPr="005B3EB6" w:rsidRDefault="00327A72" w:rsidP="00147ED9">
      <w:pPr>
        <w:pStyle w:val="ListParagraph"/>
        <w:rPr>
          <w:rFonts w:ascii="Arial" w:hAnsi="Arial" w:cs="Arial"/>
        </w:rPr>
      </w:pPr>
    </w:p>
    <w:p w14:paraId="003711AD" w14:textId="77777777" w:rsidR="00147ED9" w:rsidRDefault="00327A72" w:rsidP="00327A72">
      <w:pPr>
        <w:pStyle w:val="ListParagraph"/>
        <w:numPr>
          <w:ilvl w:val="0"/>
          <w:numId w:val="2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Optical</w:t>
      </w:r>
      <w:r w:rsidRPr="00327A72">
        <w:rPr>
          <w:rFonts w:ascii="Arial" w:hAnsi="Arial" w:cs="Arial"/>
          <w:b/>
        </w:rPr>
        <w:t xml:space="preserve"> isomers</w:t>
      </w:r>
    </w:p>
    <w:p w14:paraId="5BADD2B8" w14:textId="1BE9651C" w:rsidR="00327A72" w:rsidRDefault="00F540AF" w:rsidP="00F540AF">
      <w:pPr>
        <w:ind w:left="360"/>
        <w:rPr>
          <w:rFonts w:ascii="Arial" w:hAnsi="Arial" w:cs="Arial"/>
        </w:rPr>
      </w:pPr>
      <w:r w:rsidRPr="00F540AF">
        <w:rPr>
          <w:rFonts w:ascii="Arial" w:hAnsi="Arial" w:cs="Arial"/>
        </w:rPr>
        <w:t>Optical isomers occur when two molecules are no-superimposable mirror images of each other. Letters are often added to the name to distinguish between the two</w:t>
      </w:r>
      <w:r w:rsidR="00325F38">
        <w:rPr>
          <w:rFonts w:ascii="Arial" w:hAnsi="Arial" w:cs="Arial"/>
        </w:rPr>
        <w:t>.</w:t>
      </w:r>
    </w:p>
    <w:p w14:paraId="3679B184" w14:textId="77777777" w:rsidR="00F540AF" w:rsidRPr="00F540AF" w:rsidRDefault="00F540AF" w:rsidP="00F540AF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6432" behindDoc="0" locked="0" layoutInCell="1" allowOverlap="1" wp14:anchorId="541CC1C6" wp14:editId="6E42A4B7">
            <wp:simplePos x="0" y="0"/>
            <wp:positionH relativeFrom="column">
              <wp:posOffset>533400</wp:posOffset>
            </wp:positionH>
            <wp:positionV relativeFrom="paragraph">
              <wp:posOffset>-3810</wp:posOffset>
            </wp:positionV>
            <wp:extent cx="2733675" cy="1527642"/>
            <wp:effectExtent l="0" t="0" r="0" b="0"/>
            <wp:wrapNone/>
            <wp:docPr id="12" name="Picture 12" descr="Image result for optical isom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optical isomer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527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F540AF" w:rsidRPr="00F540AF" w:rsidSect="00F540A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838AE"/>
    <w:multiLevelType w:val="hybridMultilevel"/>
    <w:tmpl w:val="C9AEB8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37622"/>
    <w:multiLevelType w:val="hybridMultilevel"/>
    <w:tmpl w:val="B7F84D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32E01"/>
    <w:multiLevelType w:val="hybridMultilevel"/>
    <w:tmpl w:val="54C44C8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CD672B7"/>
    <w:multiLevelType w:val="hybridMultilevel"/>
    <w:tmpl w:val="69B48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502169">
    <w:abstractNumId w:val="0"/>
  </w:num>
  <w:num w:numId="2" w16cid:durableId="271282471">
    <w:abstractNumId w:val="3"/>
  </w:num>
  <w:num w:numId="3" w16cid:durableId="1671638038">
    <w:abstractNumId w:val="1"/>
  </w:num>
  <w:num w:numId="4" w16cid:durableId="17819552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sjQxsrAwM7S0MDBR0lEKTi0uzszPAykwrgUAPAdXMiwAAAA="/>
  </w:docVars>
  <w:rsids>
    <w:rsidRoot w:val="00147ED9"/>
    <w:rsid w:val="000036C5"/>
    <w:rsid w:val="0009669D"/>
    <w:rsid w:val="00135957"/>
    <w:rsid w:val="00147ED9"/>
    <w:rsid w:val="00257C3F"/>
    <w:rsid w:val="00325F38"/>
    <w:rsid w:val="00327A72"/>
    <w:rsid w:val="00407482"/>
    <w:rsid w:val="004113CC"/>
    <w:rsid w:val="00584B75"/>
    <w:rsid w:val="005B3EB6"/>
    <w:rsid w:val="006C4B5F"/>
    <w:rsid w:val="006C70AF"/>
    <w:rsid w:val="00760B15"/>
    <w:rsid w:val="008A65EF"/>
    <w:rsid w:val="008C087A"/>
    <w:rsid w:val="00977C6B"/>
    <w:rsid w:val="009A0D54"/>
    <w:rsid w:val="00AC5413"/>
    <w:rsid w:val="00B40EC3"/>
    <w:rsid w:val="00B47E02"/>
    <w:rsid w:val="00C10439"/>
    <w:rsid w:val="00C702E3"/>
    <w:rsid w:val="00C97A85"/>
    <w:rsid w:val="00CA7D2C"/>
    <w:rsid w:val="00E10901"/>
    <w:rsid w:val="00EF68A7"/>
    <w:rsid w:val="00F540AF"/>
    <w:rsid w:val="00FB0E45"/>
    <w:rsid w:val="00FD7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738BB6"/>
  <w15:chartTrackingRefBased/>
  <w15:docId w15:val="{00775D26-A0A3-4970-AE62-4F1F22720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47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ED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47ED9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mw-headline">
    <w:name w:val="mw-headline"/>
    <w:basedOn w:val="DefaultParagraphFont"/>
    <w:rsid w:val="00147ED9"/>
  </w:style>
  <w:style w:type="character" w:styleId="Hyperlink">
    <w:name w:val="Hyperlink"/>
    <w:basedOn w:val="DefaultParagraphFont"/>
    <w:uiPriority w:val="99"/>
    <w:unhideWhenUsed/>
    <w:rsid w:val="008C087A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6C70A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6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6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1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8</Words>
  <Characters>1174</Characters>
  <Application>Microsoft Office Word</Application>
  <DocSecurity>0</DocSecurity>
  <Lines>6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3</cp:revision>
  <cp:lastPrinted>2018-08-08T06:33:00Z</cp:lastPrinted>
  <dcterms:created xsi:type="dcterms:W3CDTF">2022-07-25T03:43:00Z</dcterms:created>
  <dcterms:modified xsi:type="dcterms:W3CDTF">2024-07-22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983403d7fdc016a495f85f6500f6d3490f5a2196a7c12d90c6433f5e39a165</vt:lpwstr>
  </property>
</Properties>
</file>